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2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78f54d1fa434aef329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2T06:13:19Z</dcterms:created>
  <dcterms:modified xsi:type="dcterms:W3CDTF">2024-08-02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2 06:13:14</vt:lpwstr>
  </property>
</Properties>
</file>